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F59" w:rsidRDefault="0029670E" w:rsidP="00FA1F59">
      <w:pPr>
        <w:pStyle w:val="Title"/>
      </w:pPr>
      <w:r>
        <w:rPr>
          <w:lang w:val="en-US"/>
        </w:rPr>
        <w:t>{{</w:t>
      </w:r>
      <w:r w:rsidR="00FA1F59">
        <w:t>n</w:t>
      </w:r>
      <w:r>
        <w:t>ame}}</w:t>
      </w:r>
    </w:p>
    <w:p w:rsidR="00FA1F59" w:rsidRPr="00ED2007" w:rsidRDefault="00555A1E" w:rsidP="00FA1F59">
      <w:r>
        <w:rPr>
          <w:lang w:val="en-US"/>
        </w:rPr>
        <w:t>Resume</w:t>
      </w:r>
      <w:r w:rsidR="00FA1F5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2"/>
      </w:tblGrid>
      <w:tr w:rsidR="00FA1F59" w:rsidTr="007D0531">
        <w:trPr>
          <w:trHeight w:val="4406"/>
        </w:trPr>
        <w:tc>
          <w:tcPr>
            <w:tcW w:w="9288" w:type="dxa"/>
            <w:tcBorders>
              <w:top w:val="nil"/>
              <w:left w:val="nil"/>
              <w:bottom w:val="nil"/>
              <w:right w:val="nil"/>
            </w:tcBorders>
          </w:tcPr>
          <w:p w:rsidR="00FA1F59" w:rsidRDefault="0029670E" w:rsidP="00341ACF">
            <w:r>
              <w:rPr>
                <w:b/>
                <w:i/>
                <w:sz w:val="24"/>
                <w:u w:val="single"/>
              </w:rPr>
              <w:t>{{</w:t>
            </w:r>
            <w:r w:rsidR="00576912" w:rsidRPr="00576912">
              <w:rPr>
                <w:b/>
                <w:i/>
                <w:sz w:val="24"/>
                <w:u w:val="single"/>
              </w:rPr>
              <w:t>companies</w:t>
            </w:r>
            <w:r w:rsidR="00FA1F59">
              <w:rPr>
                <w:b/>
                <w:i/>
                <w:sz w:val="24"/>
                <w:u w:val="single"/>
              </w:rPr>
              <w:t>.</w:t>
            </w:r>
            <w:r w:rsidR="00576912">
              <w:rPr>
                <w:b/>
                <w:i/>
                <w:sz w:val="24"/>
                <w:u w:val="single"/>
              </w:rPr>
              <w:t>n</w:t>
            </w:r>
            <w:r>
              <w:rPr>
                <w:b/>
                <w:i/>
                <w:sz w:val="24"/>
                <w:u w:val="single"/>
              </w:rPr>
              <w:t>ame}}</w:t>
            </w:r>
          </w:p>
          <w:p w:rsidR="00FA1F59" w:rsidRDefault="007038A9" w:rsidP="00341ACF">
            <w:r>
              <w:t>A</w:t>
            </w:r>
            <w:r w:rsidRPr="007038A9">
              <w:t>chievement</w:t>
            </w:r>
            <w:r w:rsidR="00FA1F59">
              <w:t>:</w:t>
            </w:r>
          </w:p>
          <w:p w:rsidR="00FA1F59" w:rsidRPr="008845BE" w:rsidRDefault="0029670E" w:rsidP="0057691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  <w:color w:val="525252" w:themeColor="accent3" w:themeShade="80"/>
              </w:rPr>
            </w:pPr>
            <w:r>
              <w:rPr>
                <w:b/>
                <w:color w:val="525252" w:themeColor="accent3" w:themeShade="80"/>
              </w:rPr>
              <w:t>{{</w:t>
            </w:r>
            <w:r w:rsidR="00576912" w:rsidRPr="00576912">
              <w:rPr>
                <w:b/>
                <w:color w:val="525252" w:themeColor="accent3" w:themeShade="80"/>
              </w:rPr>
              <w:t>companies</w:t>
            </w:r>
            <w:r w:rsidR="00FA1F59">
              <w:rPr>
                <w:b/>
                <w:color w:val="525252" w:themeColor="accent3" w:themeShade="80"/>
              </w:rPr>
              <w:t>.projects.n</w:t>
            </w:r>
            <w:r>
              <w:rPr>
                <w:b/>
                <w:color w:val="525252" w:themeColor="accent3" w:themeShade="80"/>
              </w:rPr>
              <w:t>ame}}</w:t>
            </w:r>
          </w:p>
          <w:p w:rsidR="00FA1F59" w:rsidRDefault="0029670E" w:rsidP="00576912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{{</w:t>
            </w:r>
            <w:r w:rsidR="00576912">
              <w:t>companies</w:t>
            </w:r>
            <w:r w:rsidR="00FA1F59">
              <w:t>.projects.</w:t>
            </w:r>
            <w:r w:rsidR="00576912" w:rsidRPr="00576912">
              <w:t>achievement</w:t>
            </w:r>
            <w:r w:rsidR="00FA1F59">
              <w:t>.d</w:t>
            </w:r>
            <w:r>
              <w:t>escription}}</w:t>
            </w:r>
          </w:p>
          <w:p w:rsidR="00FA1F59" w:rsidRDefault="007D0531" w:rsidP="00341ACF">
            <w:r>
              <w:br/>
            </w:r>
            <w:r w:rsidR="00576912">
              <w:t>Managers</w:t>
            </w:r>
            <w:r w:rsidR="00FA1F59">
              <w:t>:</w:t>
            </w:r>
          </w:p>
          <w:tbl>
            <w:tblPr>
              <w:tblStyle w:val="MediumShading1-Accent5"/>
              <w:tblW w:w="0" w:type="auto"/>
              <w:tblLook w:val="04A0" w:firstRow="1" w:lastRow="0" w:firstColumn="1" w:lastColumn="0" w:noHBand="0" w:noVBand="1"/>
            </w:tblPr>
            <w:tblGrid>
              <w:gridCol w:w="4425"/>
              <w:gridCol w:w="4411"/>
            </w:tblGrid>
            <w:tr w:rsidR="00FA1F59" w:rsidTr="00341AC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6" w:type="dxa"/>
                </w:tcPr>
                <w:p w:rsidR="00FA1F59" w:rsidRDefault="00FA1F59" w:rsidP="00341ACF">
                  <w:r>
                    <w:t>Name</w:t>
                  </w:r>
                </w:p>
              </w:tc>
              <w:tc>
                <w:tcPr>
                  <w:tcW w:w="4526" w:type="dxa"/>
                </w:tcPr>
                <w:p w:rsidR="00FA1F59" w:rsidRDefault="00FA1F59" w:rsidP="00341ACF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Title</w:t>
                  </w:r>
                </w:p>
              </w:tc>
            </w:tr>
            <w:tr w:rsidR="00FA1F59" w:rsidTr="00341AC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4528" w:type="dxa"/>
                </w:tcPr>
                <w:p w:rsidR="00FA1F59" w:rsidRDefault="0029670E" w:rsidP="00341ACF">
                  <w:r>
                    <w:t>{{</w:t>
                  </w:r>
                  <w:r w:rsidR="00576912" w:rsidRPr="00576912">
                    <w:t>companies</w:t>
                  </w:r>
                  <w:r w:rsidR="00FA1F59">
                    <w:t>.</w:t>
                  </w:r>
                  <w:r w:rsidR="00576912">
                    <w:t>managers</w:t>
                  </w:r>
                  <w:r w:rsidR="00FA1F59">
                    <w:t>.n</w:t>
                  </w:r>
                  <w:r>
                    <w:t>ame}}</w:t>
                  </w:r>
                </w:p>
              </w:tc>
              <w:tc>
                <w:tcPr>
                  <w:tcW w:w="4529" w:type="dxa"/>
                </w:tcPr>
                <w:p w:rsidR="00FA1F59" w:rsidRDefault="0029670E" w:rsidP="00341ACF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{{</w:t>
                  </w:r>
                  <w:r w:rsidR="00576912">
                    <w:t>companies</w:t>
                  </w:r>
                  <w:r w:rsidR="00FA1F59">
                    <w:t>.</w:t>
                  </w:r>
                  <w:r w:rsidR="00576912">
                    <w:t>managers</w:t>
                  </w:r>
                  <w:r w:rsidR="00FA1F59">
                    <w:t>.t</w:t>
                  </w:r>
                  <w:r>
                    <w:t>itle}}</w:t>
                  </w:r>
                </w:p>
              </w:tc>
            </w:tr>
            <w:tr w:rsidR="00FA1F59" w:rsidTr="00341ACF">
              <w:trPr>
  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9052" w:type="dxa"/>
                  <w:gridSpan w:val="2"/>
                </w:tcPr>
                <w:p w:rsidR="00FA1F59" w:rsidRPr="00ED2007" w:rsidRDefault="0029670E" w:rsidP="00341ACF">
                  <w:pPr>
                    <w:rPr>
                      <w:b w:val="0"/>
                      <w:i/>
                      <w:sz w:val="24"/>
                      <w:szCs w:val="24"/>
                    </w:rPr>
                  </w:pPr>
                  <w:r>
                    <w:rPr>
                      <w:b w:val="0"/>
                      <w:i/>
                      <w:sz w:val="24"/>
                      <w:szCs w:val="24"/>
                    </w:rPr>
                    <w:t>{{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>companies</w:t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>.</w:t>
                  </w:r>
                  <w:r w:rsidR="00576912">
                    <w:rPr>
                      <w:b w:val="0"/>
                      <w:i/>
                      <w:sz w:val="24"/>
                      <w:szCs w:val="24"/>
                    </w:rPr>
                    <w:t>managers</w:t>
                  </w:r>
                  <w:r w:rsidR="00FA1F59">
                    <w:rPr>
                      <w:b w:val="0"/>
                      <w:i/>
                      <w:sz w:val="24"/>
                      <w:szCs w:val="24"/>
                    </w:rPr>
                    <w:t>.</w:t>
                  </w:r>
                  <w:r w:rsidR="00576912" w:rsidRPr="00576912">
                    <w:rPr>
                      <w:b w:val="0"/>
                      <w:i/>
                      <w:sz w:val="24"/>
                      <w:szCs w:val="24"/>
                    </w:rPr>
                    <w:t>reference</w:t>
                  </w:r>
                  <w:r>
                    <w:rPr>
                      <w:b w:val="0"/>
                      <w:i/>
                      <w:sz w:val="24"/>
                      <w:szCs w:val="24"/>
                    </w:rPr>
                    <w:t>}</w:t>
                  </w:r>
                  <w:r w:rsidR="00065AF2">
                    <w:rPr>
                      <w:b w:val="0"/>
                      <w:i/>
                      <w:sz w:val="24"/>
                      <w:szCs w:val="24"/>
                    </w:rPr>
                    <w:t>}</w:t>
                  </w:r>
                </w:p>
              </w:tc>
            </w:tr>
          </w:tbl>
          <w:p w:rsidR="00FA1F59" w:rsidRPr="009D5CF6" w:rsidRDefault="00FA1F59" w:rsidP="00341ACF">
            <w:pPr>
              <w:rPr>
                <w:sz w:val="12"/>
                <w:szCs w:val="12"/>
              </w:rPr>
            </w:pPr>
            <w:r w:rsidRPr="009D5CF6">
              <w:rPr>
                <w:sz w:val="12"/>
                <w:szCs w:val="12"/>
              </w:rPr>
              <w:t xml:space="preserve"> </w:t>
            </w:r>
          </w:p>
        </w:tc>
      </w:tr>
    </w:tbl>
    <w:p w:rsidR="00FA1F59" w:rsidRDefault="00FA1F59" w:rsidP="00FA1F59"/>
    <w:p w:rsidR="00D61A5A" w:rsidRDefault="00D61A5A">
      <w:bookmarkStart w:id="0" w:name="_GoBack"/>
      <w:bookmarkEnd w:id="0"/>
    </w:p>
    <w:sectPr w:rsidR="00D61A5A" w:rsidSect="00424E34">
      <w:pgSz w:w="11906" w:h="16838"/>
      <w:pgMar w:top="1080" w:right="1417" w:bottom="117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766D2"/>
    <w:multiLevelType w:val="hybridMultilevel"/>
    <w:tmpl w:val="49EAE2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1B">
      <w:start w:val="1"/>
      <w:numFmt w:val="lowerRoman"/>
      <w:lvlText w:val="%2."/>
      <w:lvlJc w:val="righ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N7QwNDQ0srQ0NTJW0lEKTi0uzszPAykwrAUAXeOUxSwAAAA="/>
  </w:docVars>
  <w:rsids>
    <w:rsidRoot w:val="00FA1F59"/>
    <w:rsid w:val="00065AF2"/>
    <w:rsid w:val="00105878"/>
    <w:rsid w:val="0029670E"/>
    <w:rsid w:val="003A6F22"/>
    <w:rsid w:val="00424E34"/>
    <w:rsid w:val="00503963"/>
    <w:rsid w:val="00540866"/>
    <w:rsid w:val="00555A1E"/>
    <w:rsid w:val="00576912"/>
    <w:rsid w:val="007038A9"/>
    <w:rsid w:val="007D0531"/>
    <w:rsid w:val="00AC5734"/>
    <w:rsid w:val="00CA01CE"/>
    <w:rsid w:val="00D61A5A"/>
    <w:rsid w:val="00DA571D"/>
    <w:rsid w:val="00DB3A2C"/>
    <w:rsid w:val="00EF023A"/>
    <w:rsid w:val="00FA1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702F0"/>
  <w15:chartTrackingRefBased/>
  <w15:docId w15:val="{EF0C3E2D-EA2C-4562-942F-6395CFD73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1F59"/>
    <w:pPr>
      <w:spacing w:after="200" w:line="276" w:lineRule="auto"/>
    </w:pPr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A1F59"/>
    <w:pPr>
      <w:spacing w:after="0" w:line="240" w:lineRule="auto"/>
    </w:pPr>
    <w:rPr>
      <w:lang w:val="hr-H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1F5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A1F59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1F5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hr-HR"/>
    </w:rPr>
  </w:style>
  <w:style w:type="table" w:styleId="MediumShading1-Accent5">
    <w:name w:val="Medium Shading 1 Accent 5"/>
    <w:basedOn w:val="TableNormal"/>
    <w:uiPriority w:val="63"/>
    <w:rsid w:val="00FA1F59"/>
    <w:pPr>
      <w:spacing w:after="0" w:line="240" w:lineRule="auto"/>
    </w:pPr>
    <w:rPr>
      <w:lang w:val="hr-HR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Anton Khritonenkov</cp:lastModifiedBy>
  <cp:revision>18</cp:revision>
  <dcterms:created xsi:type="dcterms:W3CDTF">2018-05-22T13:56:00Z</dcterms:created>
  <dcterms:modified xsi:type="dcterms:W3CDTF">2018-05-22T14:19:00Z</dcterms:modified>
</cp:coreProperties>
</file>